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wareSmooth: Combines recency‑aware sampling with window smoothing so recent segments are emphasized and noise is reduced. This yields augmented windows that better reflect current regimes while remaining plausible.</w:t>
      </w:r>
    </w:p>
    <w:p>
      <w:pPr>
        <w:pStyle w:val="BodyText"/>
      </w:pPr>
      <w:r>
        <w:t xml:space="preserve">Objective: Augment data with temporal awareness and progressive smoothing, reducing noise and prioritizing recent samples.</w:t>
      </w:r>
    </w:p>
    <w:p>
      <w:pPr>
        <w:pStyle w:val="SourceCode"/>
      </w:pP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osine series with noise for study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smooth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, y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smooth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gmentation (awareness + smoothing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pred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s_aug_awaresmoo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augment/ts_aug_awaresmooth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. I. Fawaz, G. Forestier, J. Weber, L. Idoumghar, and P.-A. Muller (2019). Deep learning for time series classification: A review. Data Mining and Knowledge Discovery, 33, 917–963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2:46Z</dcterms:created>
  <dcterms:modified xsi:type="dcterms:W3CDTF">2025-10-29T16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